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CC499" w14:textId="77777777" w:rsidR="00C273F1" w:rsidRDefault="00C273F1" w:rsidP="00C273F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CF0C35" w14:textId="77777777" w:rsidR="00C273F1" w:rsidRPr="00C208B8" w:rsidRDefault="00C273F1" w:rsidP="00C273F1">
      <w:pPr>
        <w:jc w:val="center"/>
      </w:pPr>
      <w:r>
        <w:rPr>
          <w:noProof/>
          <w:lang w:eastAsia="hr-HR"/>
        </w:rPr>
        <w:drawing>
          <wp:inline distT="0" distB="0" distL="0" distR="0" wp14:anchorId="6DD8419E" wp14:editId="1C5A2A9C">
            <wp:extent cx="502942" cy="684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08B8">
        <w:fldChar w:fldCharType="begin"/>
      </w:r>
      <w:r w:rsidRPr="00C208B8">
        <w:instrText xml:space="preserve"> INCLUDEPICTURE "http://www.inet.hr/~box/images/grb-rh.gif" \* MERGEFORMATINET </w:instrText>
      </w:r>
      <w:r w:rsidRPr="00C208B8">
        <w:fldChar w:fldCharType="end"/>
      </w:r>
    </w:p>
    <w:p w14:paraId="211412F0" w14:textId="77777777" w:rsidR="00C273F1" w:rsidRPr="004E5344" w:rsidRDefault="00C273F1" w:rsidP="00C273F1">
      <w:pPr>
        <w:spacing w:before="60" w:after="1680"/>
        <w:jc w:val="center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>VLADA REPUBLIKE HRVATSKE</w:t>
      </w:r>
    </w:p>
    <w:p w14:paraId="1A27582F" w14:textId="77777777" w:rsidR="00C273F1" w:rsidRPr="004E5344" w:rsidRDefault="00C273F1" w:rsidP="00C273F1">
      <w:pPr>
        <w:rPr>
          <w:rFonts w:ascii="Times New Roman" w:hAnsi="Times New Roman" w:cs="Times New Roman"/>
        </w:rPr>
      </w:pPr>
    </w:p>
    <w:p w14:paraId="726EB220" w14:textId="77777777" w:rsidR="00C273F1" w:rsidRPr="004E5344" w:rsidRDefault="00C273F1" w:rsidP="00C273F1">
      <w:pPr>
        <w:tabs>
          <w:tab w:val="center" w:pos="4536"/>
          <w:tab w:val="right" w:pos="9072"/>
        </w:tabs>
        <w:spacing w:after="2400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ab/>
      </w:r>
      <w:r w:rsidRPr="004E5344">
        <w:rPr>
          <w:rFonts w:ascii="Times New Roman" w:hAnsi="Times New Roman" w:cs="Times New Roman"/>
        </w:rPr>
        <w:tab/>
        <w:t xml:space="preserve">Zagreb, </w:t>
      </w:r>
      <w:r w:rsidR="004A4B94">
        <w:rPr>
          <w:rFonts w:ascii="Times New Roman" w:hAnsi="Times New Roman" w:cs="Times New Roman"/>
        </w:rPr>
        <w:t>30</w:t>
      </w:r>
      <w:r w:rsidRPr="004E5344">
        <w:rPr>
          <w:rFonts w:ascii="Times New Roman" w:hAnsi="Times New Roman" w:cs="Times New Roman"/>
        </w:rPr>
        <w:t>. travnja 2020.</w:t>
      </w:r>
    </w:p>
    <w:p w14:paraId="1BB47887" w14:textId="77777777" w:rsidR="00C273F1" w:rsidRPr="004E5344" w:rsidRDefault="00C273F1" w:rsidP="00C273F1">
      <w:pPr>
        <w:spacing w:line="360" w:lineRule="auto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>_________________________________________________________________________</w:t>
      </w:r>
      <w:r w:rsidR="00293A24">
        <w:rPr>
          <w:rFonts w:ascii="Times New Roman" w:hAnsi="Times New Roman" w:cs="Times New Roman"/>
        </w:rPr>
        <w:t>________</w:t>
      </w:r>
      <w:r w:rsidRPr="004E5344">
        <w:rPr>
          <w:rFonts w:ascii="Times New Roman" w:hAnsi="Times New Roman" w:cs="Times New Roman"/>
        </w:rPr>
        <w:t>_</w:t>
      </w:r>
    </w:p>
    <w:p w14:paraId="7580931B" w14:textId="77777777" w:rsidR="00C273F1" w:rsidRPr="004E5344" w:rsidRDefault="00C273F1" w:rsidP="00C273F1">
      <w:pPr>
        <w:tabs>
          <w:tab w:val="right" w:pos="1701"/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  <w:b/>
          <w:smallCaps/>
        </w:rPr>
        <w:sectPr w:rsidR="00C273F1" w:rsidRPr="004E5344" w:rsidSect="00BA6C85">
          <w:footerReference w:type="default" r:id="rId8"/>
          <w:pgSz w:w="11906" w:h="16838"/>
          <w:pgMar w:top="1252" w:right="1417" w:bottom="1276" w:left="1417" w:header="568" w:footer="417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2"/>
        <w:gridCol w:w="7130"/>
      </w:tblGrid>
      <w:tr w:rsidR="00C273F1" w:rsidRPr="004E5344" w14:paraId="50812601" w14:textId="77777777" w:rsidTr="00C5622B">
        <w:tc>
          <w:tcPr>
            <w:tcW w:w="1942" w:type="dxa"/>
          </w:tcPr>
          <w:p w14:paraId="60985843" w14:textId="77777777" w:rsidR="00C273F1" w:rsidRPr="004E5344" w:rsidRDefault="00C273F1" w:rsidP="00C5622B">
            <w:pPr>
              <w:spacing w:line="360" w:lineRule="auto"/>
              <w:jc w:val="right"/>
              <w:rPr>
                <w:sz w:val="22"/>
                <w:szCs w:val="22"/>
              </w:rPr>
            </w:pPr>
            <w:r w:rsidRPr="004E5344">
              <w:rPr>
                <w:b/>
                <w:smallCaps/>
                <w:sz w:val="22"/>
                <w:szCs w:val="22"/>
              </w:rPr>
              <w:t>Predlagatelj</w:t>
            </w:r>
            <w:r w:rsidRPr="004E5344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7130" w:type="dxa"/>
          </w:tcPr>
          <w:p w14:paraId="4F7EDA15" w14:textId="77777777" w:rsidR="00C273F1" w:rsidRPr="004E5344" w:rsidRDefault="00C273F1" w:rsidP="00C273F1">
            <w:pPr>
              <w:spacing w:line="360" w:lineRule="auto"/>
              <w:rPr>
                <w:sz w:val="22"/>
                <w:szCs w:val="22"/>
              </w:rPr>
            </w:pPr>
            <w:r w:rsidRPr="004E5344">
              <w:rPr>
                <w:sz w:val="22"/>
                <w:szCs w:val="22"/>
              </w:rPr>
              <w:t xml:space="preserve">Ministarstvo državne imovine </w:t>
            </w:r>
          </w:p>
        </w:tc>
      </w:tr>
    </w:tbl>
    <w:tbl>
      <w:tblPr>
        <w:tblStyle w:val="TableGrid"/>
        <w:tblpPr w:leftFromText="180" w:rightFromText="180" w:vertAnchor="text" w:horzAnchor="margin" w:tblpY="49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7"/>
        <w:gridCol w:w="7135"/>
      </w:tblGrid>
      <w:tr w:rsidR="00C273F1" w:rsidRPr="004E5344" w14:paraId="44A503EC" w14:textId="77777777" w:rsidTr="00C5622B">
        <w:tc>
          <w:tcPr>
            <w:tcW w:w="1937" w:type="dxa"/>
          </w:tcPr>
          <w:p w14:paraId="059BCE0E" w14:textId="77777777" w:rsidR="00C273F1" w:rsidRPr="004E5344" w:rsidRDefault="00C273F1" w:rsidP="00C5622B">
            <w:pPr>
              <w:spacing w:line="360" w:lineRule="auto"/>
              <w:jc w:val="right"/>
              <w:rPr>
                <w:sz w:val="22"/>
                <w:szCs w:val="22"/>
              </w:rPr>
            </w:pPr>
            <w:r w:rsidRPr="004E5344">
              <w:rPr>
                <w:b/>
                <w:smallCaps/>
                <w:sz w:val="22"/>
                <w:szCs w:val="22"/>
              </w:rPr>
              <w:t>Predmet</w:t>
            </w:r>
            <w:r w:rsidRPr="004E5344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7135" w:type="dxa"/>
          </w:tcPr>
          <w:p w14:paraId="453CB2D2" w14:textId="77777777" w:rsidR="00C273F1" w:rsidRPr="004E5344" w:rsidRDefault="00C273F1" w:rsidP="00935631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 w:val="22"/>
                <w:szCs w:val="22"/>
              </w:rPr>
            </w:pPr>
            <w:r w:rsidRPr="004E5344">
              <w:rPr>
                <w:sz w:val="22"/>
                <w:szCs w:val="22"/>
              </w:rPr>
              <w:t xml:space="preserve">Prijedlog odluke o procjeni </w:t>
            </w:r>
            <w:r w:rsidR="00CF548B" w:rsidRPr="004E5344">
              <w:rPr>
                <w:sz w:val="22"/>
                <w:szCs w:val="22"/>
              </w:rPr>
              <w:t xml:space="preserve">tržišne vrijednosti </w:t>
            </w:r>
            <w:r w:rsidR="004E5344" w:rsidRPr="004E5344">
              <w:rPr>
                <w:sz w:val="22"/>
                <w:szCs w:val="22"/>
              </w:rPr>
              <w:t xml:space="preserve">i izradi studije korištenja </w:t>
            </w:r>
            <w:r w:rsidR="00CF548B" w:rsidRPr="004E5344">
              <w:rPr>
                <w:sz w:val="22"/>
                <w:szCs w:val="22"/>
              </w:rPr>
              <w:t>imovine</w:t>
            </w:r>
            <w:r w:rsidR="004E5344" w:rsidRPr="004E5344">
              <w:rPr>
                <w:sz w:val="22"/>
                <w:szCs w:val="22"/>
              </w:rPr>
              <w:t xml:space="preserve"> u vlasništvu Republike Hrvatske, a</w:t>
            </w:r>
            <w:r w:rsidR="00CF548B" w:rsidRPr="004E5344">
              <w:rPr>
                <w:sz w:val="22"/>
                <w:szCs w:val="22"/>
              </w:rPr>
              <w:t xml:space="preserve"> koju predstavljaju matični</w:t>
            </w:r>
            <w:r w:rsidRPr="004E5344">
              <w:rPr>
                <w:sz w:val="22"/>
                <w:szCs w:val="22"/>
              </w:rPr>
              <w:t xml:space="preserve"> sojev</w:t>
            </w:r>
            <w:r w:rsidR="00CF548B" w:rsidRPr="004E5344">
              <w:rPr>
                <w:sz w:val="22"/>
                <w:szCs w:val="22"/>
              </w:rPr>
              <w:t>i</w:t>
            </w:r>
            <w:r w:rsidRPr="004E5344">
              <w:rPr>
                <w:sz w:val="22"/>
                <w:szCs w:val="22"/>
              </w:rPr>
              <w:t xml:space="preserve"> virusa koj</w:t>
            </w:r>
            <w:r w:rsidR="000A0B0C" w:rsidRPr="004E5344">
              <w:rPr>
                <w:sz w:val="22"/>
                <w:szCs w:val="22"/>
              </w:rPr>
              <w:t>e</w:t>
            </w:r>
            <w:r w:rsidRPr="004E5344">
              <w:rPr>
                <w:sz w:val="22"/>
                <w:szCs w:val="22"/>
              </w:rPr>
              <w:t xml:space="preserve"> je proizve</w:t>
            </w:r>
            <w:r w:rsidR="004A4B94">
              <w:rPr>
                <w:sz w:val="22"/>
                <w:szCs w:val="22"/>
              </w:rPr>
              <w:t xml:space="preserve">o Imunološki zavod </w:t>
            </w:r>
          </w:p>
        </w:tc>
      </w:tr>
    </w:tbl>
    <w:p w14:paraId="09944237" w14:textId="77777777" w:rsidR="00C273F1" w:rsidRPr="00E14F24" w:rsidRDefault="00C273F1" w:rsidP="00C273F1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C273F1" w:rsidRPr="00E14F24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  <w:r w:rsidRPr="00E14F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</w:t>
      </w:r>
      <w:r w:rsidR="00293A24">
        <w:rPr>
          <w:rFonts w:ascii="Times New Roman" w:hAnsi="Times New Roman" w:cs="Times New Roman"/>
          <w:sz w:val="24"/>
          <w:szCs w:val="24"/>
        </w:rPr>
        <w:t>__</w:t>
      </w:r>
      <w:r w:rsidRPr="00E14F24">
        <w:rPr>
          <w:rFonts w:ascii="Times New Roman" w:hAnsi="Times New Roman" w:cs="Times New Roman"/>
          <w:sz w:val="24"/>
          <w:szCs w:val="24"/>
        </w:rPr>
        <w:t>__</w:t>
      </w:r>
    </w:p>
    <w:p w14:paraId="17BCE46A" w14:textId="77777777" w:rsidR="00C273F1" w:rsidRPr="00E14F24" w:rsidRDefault="00C273F1" w:rsidP="00C273F1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C273F1" w:rsidRPr="00E14F24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p w14:paraId="44938555" w14:textId="77777777" w:rsidR="00F81F8E" w:rsidRPr="005A6012" w:rsidRDefault="004A4B94" w:rsidP="005A6012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4A4B94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</w:p>
    <w:p w14:paraId="6A6EEB03" w14:textId="77777777" w:rsidR="00F81F8E" w:rsidRPr="004E5344" w:rsidRDefault="00F81F8E" w:rsidP="00F81F8E">
      <w:pPr>
        <w:rPr>
          <w:rFonts w:ascii="Times New Roman" w:hAnsi="Times New Roman" w:cs="Times New Roman"/>
        </w:rPr>
      </w:pPr>
    </w:p>
    <w:p w14:paraId="3C3AC9D3" w14:textId="77777777" w:rsidR="005A6012" w:rsidRDefault="005A6012" w:rsidP="005A6012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temelju članka 8. i članka 31. stavka 2. Zakona o Vladi Republike Hrvatske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(Narodne novine, br. 150/11, 119/14, 93/16 i 116/18), a u vezi s</w:t>
      </w:r>
      <w:r>
        <w:rPr>
          <w:rFonts w:ascii="Times New Roman" w:hAnsi="Times New Roman" w:cs="Times New Roman"/>
          <w:sz w:val="24"/>
          <w:szCs w:val="24"/>
        </w:rPr>
        <w:t xml:space="preserve"> člankom 52. Zakona o upravljanju državnom imovinom (Narodne novine, broj 52/18), Vlada Republike Hrvatske je na sjednici održanoj 30. travnja 2020. godine donijela</w:t>
      </w:r>
    </w:p>
    <w:p w14:paraId="365D8788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254B1E" w14:textId="77777777" w:rsidR="005A6012" w:rsidRDefault="005A6012" w:rsidP="005A60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 D L U K U</w:t>
      </w:r>
    </w:p>
    <w:p w14:paraId="5ABF8827" w14:textId="77777777" w:rsidR="005A6012" w:rsidRDefault="005A6012" w:rsidP="005A60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 procjeni tržišne vrijednosti i izradi studije korištenja imovine</w:t>
      </w:r>
    </w:p>
    <w:p w14:paraId="00D71A3C" w14:textId="77777777" w:rsidR="005A6012" w:rsidRDefault="005A6012" w:rsidP="005A60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u vlasništvu Republike Hrvatske, a koju predstavljaju matični sojevi virusa </w:t>
      </w:r>
    </w:p>
    <w:p w14:paraId="57163002" w14:textId="77777777" w:rsidR="005A6012" w:rsidRDefault="005A6012" w:rsidP="005A60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oje je proizveo Imunološki zavod </w:t>
      </w:r>
    </w:p>
    <w:p w14:paraId="093CB01F" w14:textId="77777777" w:rsidR="005A6012" w:rsidRDefault="005A6012" w:rsidP="005A6012">
      <w:pPr>
        <w:rPr>
          <w:rFonts w:ascii="Times New Roman" w:hAnsi="Times New Roman" w:cs="Times New Roman"/>
          <w:b/>
          <w:sz w:val="24"/>
          <w:szCs w:val="24"/>
        </w:rPr>
      </w:pPr>
    </w:p>
    <w:p w14:paraId="783D49B5" w14:textId="77777777" w:rsidR="005A6012" w:rsidRDefault="005A6012" w:rsidP="005A60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.</w:t>
      </w:r>
    </w:p>
    <w:p w14:paraId="6241AAA6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3C92ED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Nalaže se žurna procjena tržišne vrijednosti državne imovine (pokretnina) čiji je vlasnik Republika Hrvatska, koja predstavlja matične sojeve virusa i to: </w:t>
      </w:r>
    </w:p>
    <w:p w14:paraId="0ADD41CD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3215AF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630 ampula matične serije virusa morbila Edmonston – Zagreb, cjepivo protiv morbila</w:t>
      </w:r>
    </w:p>
    <w:p w14:paraId="4D76CDF7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885 ampula matične serije virusa rubela RA 27/3, cjepivo protiv rubeole</w:t>
      </w:r>
    </w:p>
    <w:p w14:paraId="61C84C14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875 ampula matične serije virusa parotitisa L – Zagreb 2/03, cjepivo protiv parotitisa</w:t>
      </w:r>
    </w:p>
    <w:p w14:paraId="5C1B82D1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7666D1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je je proizveo Imunološki zavod p.o. Zagreb 1967., 1968. i 1978. godine, a koje predstavljaju matične sojeve virusa kao neprocijenjene pokretnine u postupku pretvorbe i privatizacije, a čine vlasništvo Republike Hrvatske.</w:t>
      </w:r>
    </w:p>
    <w:p w14:paraId="27532011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01F23C" w14:textId="77777777" w:rsidR="005A6012" w:rsidRDefault="005A6012" w:rsidP="005A60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I.</w:t>
      </w:r>
    </w:p>
    <w:p w14:paraId="54B6BB44" w14:textId="77777777" w:rsidR="005A6012" w:rsidRDefault="005A6012" w:rsidP="005A60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3B06E2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Zadužuju se Ministarstvo zdravstva, Ministarstvo gospodarstva, poduzetništva i obrta i Ministarstvo državne imovine za žurnu provedbu aktivnosti iz točke I. ove Odluke najkasnije u roku od 90 dana od dana donošenja ove Odluke.</w:t>
      </w:r>
    </w:p>
    <w:p w14:paraId="5083C426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08BA8C" w14:textId="77777777" w:rsidR="005A6012" w:rsidRDefault="005A6012" w:rsidP="005A60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II.</w:t>
      </w:r>
    </w:p>
    <w:p w14:paraId="6BE982DE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4E8212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Zadužuje se Ministarstvo zdravstva da, uz suradnju Ministarstva gospodarstva, poduzetništva i obrta i Ministarstva državne imovine, u narednom roku od 30 dana od procjene tržišne vrijednosti, izradi studiju korištenja državne imovine iz točke I. ove Odluke u svjetlu mjera donesenih radi borbe s pandemijom bolesti virusa COVID-19, također uvažavajući Nacionalni plan opskrbe Republike Hrvatske lijekovima proizvedenim iz ljudske plazme 2019. – 2022. (Narodne novine, broj 63/19).</w:t>
      </w:r>
    </w:p>
    <w:p w14:paraId="76E0DD74" w14:textId="77777777" w:rsidR="005A6012" w:rsidRDefault="005A6012" w:rsidP="005A6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9CA127" w14:textId="77777777" w:rsidR="00F81F8E" w:rsidRPr="004A4B94" w:rsidRDefault="000D1657" w:rsidP="00C520EB">
      <w:pPr>
        <w:jc w:val="center"/>
        <w:rPr>
          <w:rFonts w:ascii="Times New Roman" w:hAnsi="Times New Roman" w:cs="Times New Roman"/>
          <w:b/>
        </w:rPr>
      </w:pPr>
      <w:r w:rsidRPr="004A4B94">
        <w:rPr>
          <w:rFonts w:ascii="Times New Roman" w:hAnsi="Times New Roman" w:cs="Times New Roman"/>
          <w:b/>
        </w:rPr>
        <w:t>IV.</w:t>
      </w:r>
    </w:p>
    <w:p w14:paraId="32DF324E" w14:textId="77777777" w:rsidR="000D1657" w:rsidRPr="004E5344" w:rsidRDefault="000D1657" w:rsidP="00F81F8E">
      <w:pPr>
        <w:jc w:val="both"/>
        <w:rPr>
          <w:rFonts w:ascii="Times New Roman" w:hAnsi="Times New Roman" w:cs="Times New Roman"/>
        </w:rPr>
      </w:pPr>
    </w:p>
    <w:p w14:paraId="3799ABB5" w14:textId="77777777" w:rsidR="00F81F8E" w:rsidRPr="004E5344" w:rsidRDefault="00F81F8E" w:rsidP="005A6012">
      <w:pPr>
        <w:ind w:left="708" w:firstLine="708"/>
        <w:jc w:val="both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>Ova Odluka stupa na snagu danom donošenja.</w:t>
      </w:r>
    </w:p>
    <w:p w14:paraId="1D5D22A3" w14:textId="77777777" w:rsidR="007F4C26" w:rsidRPr="004E5344" w:rsidRDefault="007F4C26" w:rsidP="00F81F8E">
      <w:pPr>
        <w:jc w:val="both"/>
        <w:rPr>
          <w:rFonts w:ascii="Times New Roman" w:hAnsi="Times New Roman" w:cs="Times New Roman"/>
        </w:rPr>
      </w:pPr>
    </w:p>
    <w:p w14:paraId="19067F90" w14:textId="77777777" w:rsidR="00F81F8E" w:rsidRPr="004E5344" w:rsidRDefault="00F81F8E" w:rsidP="00F81F8E">
      <w:pPr>
        <w:jc w:val="both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>Klasa:</w:t>
      </w:r>
    </w:p>
    <w:p w14:paraId="29588191" w14:textId="77777777" w:rsidR="00F81F8E" w:rsidRPr="004E5344" w:rsidRDefault="00F81F8E" w:rsidP="00F81F8E">
      <w:pPr>
        <w:jc w:val="both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>Urbroj:</w:t>
      </w:r>
    </w:p>
    <w:p w14:paraId="436F71BD" w14:textId="77777777" w:rsidR="00F81F8E" w:rsidRPr="004E5344" w:rsidRDefault="00F81F8E" w:rsidP="00F81F8E">
      <w:pPr>
        <w:jc w:val="both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>Zagreb,</w:t>
      </w:r>
      <w:r w:rsidR="004A4B94">
        <w:rPr>
          <w:rFonts w:ascii="Times New Roman" w:hAnsi="Times New Roman" w:cs="Times New Roman"/>
        </w:rPr>
        <w:t xml:space="preserve"> 30</w:t>
      </w:r>
      <w:r w:rsidR="000D1657" w:rsidRPr="004E5344">
        <w:rPr>
          <w:rFonts w:ascii="Times New Roman" w:hAnsi="Times New Roman" w:cs="Times New Roman"/>
        </w:rPr>
        <w:t xml:space="preserve">. </w:t>
      </w:r>
      <w:r w:rsidR="004A4B94">
        <w:rPr>
          <w:rFonts w:ascii="Times New Roman" w:hAnsi="Times New Roman" w:cs="Times New Roman"/>
        </w:rPr>
        <w:t>travnja</w:t>
      </w:r>
      <w:r w:rsidR="004A4B94" w:rsidRPr="004E5344">
        <w:rPr>
          <w:rFonts w:ascii="Times New Roman" w:hAnsi="Times New Roman" w:cs="Times New Roman"/>
        </w:rPr>
        <w:t xml:space="preserve"> </w:t>
      </w:r>
      <w:r w:rsidR="000D1657" w:rsidRPr="004E5344">
        <w:rPr>
          <w:rFonts w:ascii="Times New Roman" w:hAnsi="Times New Roman" w:cs="Times New Roman"/>
        </w:rPr>
        <w:t>2020.</w:t>
      </w:r>
    </w:p>
    <w:p w14:paraId="256B463D" w14:textId="77777777" w:rsidR="00F81F8E" w:rsidRPr="004E5344" w:rsidRDefault="00F81F8E" w:rsidP="00F81F8E">
      <w:pPr>
        <w:ind w:left="4956"/>
        <w:jc w:val="center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>PREDSJEDNIK</w:t>
      </w:r>
    </w:p>
    <w:p w14:paraId="1F725F30" w14:textId="77777777" w:rsidR="00F81F8E" w:rsidRPr="004E5344" w:rsidRDefault="00F81F8E" w:rsidP="00F81F8E">
      <w:pPr>
        <w:ind w:left="4956"/>
        <w:jc w:val="center"/>
        <w:rPr>
          <w:rFonts w:ascii="Times New Roman" w:hAnsi="Times New Roman" w:cs="Times New Roman"/>
        </w:rPr>
      </w:pPr>
    </w:p>
    <w:p w14:paraId="01BA83CA" w14:textId="77777777" w:rsidR="000D1657" w:rsidRPr="004E5344" w:rsidRDefault="000D1657" w:rsidP="00F81F8E">
      <w:pPr>
        <w:ind w:left="4956"/>
        <w:jc w:val="center"/>
        <w:rPr>
          <w:rFonts w:ascii="Times New Roman" w:hAnsi="Times New Roman" w:cs="Times New Roman"/>
        </w:rPr>
      </w:pPr>
    </w:p>
    <w:p w14:paraId="6B5E9D91" w14:textId="77777777" w:rsidR="00F81F8E" w:rsidRPr="004E5344" w:rsidRDefault="00F81F8E" w:rsidP="00F81F8E">
      <w:pPr>
        <w:ind w:left="4956"/>
        <w:jc w:val="center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>mr.sc. Andrej Plenković</w:t>
      </w:r>
    </w:p>
    <w:p w14:paraId="27CFC4EE" w14:textId="77777777" w:rsidR="00F81F8E" w:rsidRPr="004E5344" w:rsidRDefault="00F81F8E" w:rsidP="00F81F8E">
      <w:pPr>
        <w:rPr>
          <w:rFonts w:ascii="Times New Roman" w:hAnsi="Times New Roman" w:cs="Times New Roman"/>
        </w:rPr>
      </w:pPr>
    </w:p>
    <w:p w14:paraId="68C2B59A" w14:textId="77777777" w:rsidR="00EA6BB4" w:rsidRPr="00C273F1" w:rsidRDefault="00EA6BB4" w:rsidP="00F81F8E">
      <w:pPr>
        <w:rPr>
          <w:rFonts w:ascii="Times New Roman" w:hAnsi="Times New Roman" w:cs="Times New Roman"/>
          <w:sz w:val="24"/>
          <w:szCs w:val="24"/>
        </w:rPr>
      </w:pPr>
    </w:p>
    <w:p w14:paraId="10BDB84E" w14:textId="77777777" w:rsidR="00F81F8E" w:rsidRPr="004E5344" w:rsidRDefault="00F81F8E" w:rsidP="00EA6BB4">
      <w:pPr>
        <w:jc w:val="center"/>
        <w:rPr>
          <w:rFonts w:ascii="Times New Roman" w:hAnsi="Times New Roman" w:cs="Times New Roman"/>
          <w:b/>
        </w:rPr>
      </w:pPr>
      <w:r w:rsidRPr="004E5344">
        <w:rPr>
          <w:rFonts w:ascii="Times New Roman" w:hAnsi="Times New Roman" w:cs="Times New Roman"/>
          <w:b/>
        </w:rPr>
        <w:t>OBRAZLOŽENJE</w:t>
      </w:r>
    </w:p>
    <w:p w14:paraId="59543644" w14:textId="77777777" w:rsidR="004E5344" w:rsidRPr="00EB2947" w:rsidRDefault="004E5344" w:rsidP="004E5344">
      <w:pPr>
        <w:jc w:val="center"/>
        <w:rPr>
          <w:rFonts w:ascii="Times New Roman" w:hAnsi="Times New Roman" w:cs="Times New Roman"/>
        </w:rPr>
      </w:pPr>
    </w:p>
    <w:p w14:paraId="0EB2B5CF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  <w:r w:rsidRPr="00EB2947">
        <w:rPr>
          <w:rFonts w:ascii="Times New Roman" w:hAnsi="Times New Roman" w:cs="Times New Roman"/>
        </w:rPr>
        <w:t xml:space="preserve">Predmet procjene ove Odluke je  državna imovina čiji je vlasnik Republika Hrvatska, koja predstavlja matične serije virusa i to: 630 ampula matične serije virusa morbila Edmonston – Zagreb, cjepivo protiv morbila; 885 ampula matične serije virusa rubela RA 27/3, cjepivo protiv rubeole, 875 ampula matične serije virusa parotitisa L – Zagreb 2/03, cjepivo protiv parotitisa, koje je proizveo Imunološki zavod p.o. Zagreb 1967., 1968., </w:t>
      </w:r>
      <w:r w:rsidR="00A74287" w:rsidRPr="00EB2947">
        <w:rPr>
          <w:rFonts w:ascii="Times New Roman" w:hAnsi="Times New Roman" w:cs="Times New Roman"/>
        </w:rPr>
        <w:t xml:space="preserve"> i 1978. godine.</w:t>
      </w:r>
    </w:p>
    <w:p w14:paraId="78F57746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</w:p>
    <w:p w14:paraId="7BEDB7A8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  <w:r w:rsidRPr="00EB2947">
        <w:rPr>
          <w:rFonts w:ascii="Times New Roman" w:hAnsi="Times New Roman" w:cs="Times New Roman"/>
        </w:rPr>
        <w:t>Navedena imovina u obliku pokretnina</w:t>
      </w:r>
      <w:r w:rsidR="00A74287" w:rsidRPr="00EB2947">
        <w:rPr>
          <w:rFonts w:ascii="Times New Roman" w:hAnsi="Times New Roman" w:cs="Times New Roman"/>
        </w:rPr>
        <w:t>,</w:t>
      </w:r>
      <w:r w:rsidRPr="00EB2947">
        <w:rPr>
          <w:rFonts w:ascii="Times New Roman" w:hAnsi="Times New Roman" w:cs="Times New Roman"/>
        </w:rPr>
        <w:t xml:space="preserve"> </w:t>
      </w:r>
      <w:r w:rsidR="00A74287" w:rsidRPr="00EB2947">
        <w:rPr>
          <w:rFonts w:ascii="Times New Roman" w:hAnsi="Times New Roman" w:cs="Times New Roman"/>
        </w:rPr>
        <w:t xml:space="preserve">koju predstavljaju  matični sojevi virusa kao neprocijenjene pokretnine u postupku pretvorbe i privatizacije, je vlasništvo Republike Hrvatske, te ista </w:t>
      </w:r>
      <w:r w:rsidRPr="00EB2947">
        <w:rPr>
          <w:rFonts w:ascii="Times New Roman" w:hAnsi="Times New Roman" w:cs="Times New Roman"/>
        </w:rPr>
        <w:t xml:space="preserve">nije u postupku pretvorbe i privatizacije procijenjena u temeljni kapital društva </w:t>
      </w:r>
      <w:r w:rsidRPr="00EB2947">
        <w:rPr>
          <w:rFonts w:ascii="Times New Roman" w:hAnsi="Times New Roman" w:cs="Times New Roman"/>
          <w:u w:val="single"/>
        </w:rPr>
        <w:t>Imunološki zavod</w:t>
      </w:r>
      <w:r w:rsidRPr="00EB2947">
        <w:rPr>
          <w:rFonts w:ascii="Times New Roman" w:hAnsi="Times New Roman" w:cs="Times New Roman"/>
        </w:rPr>
        <w:t>, što je utvrđeno Rješenjem Agencije za upravljanje državnom imovinom od 21. veljače 2013. godine (KLASA: UP/I-943-01/12-03/5, URBROJ: 360-7020/01-2013-14), a sukladno članku 65. stavku 3. Zakona o upravljanju i raspolaganju imovinom u vlasništvu Republike Hrvatske („Narodne novine“, bro</w:t>
      </w:r>
      <w:r w:rsidR="00A74287" w:rsidRPr="00EB2947">
        <w:rPr>
          <w:rFonts w:ascii="Times New Roman" w:hAnsi="Times New Roman" w:cs="Times New Roman"/>
        </w:rPr>
        <w:t>j 94/2013).</w:t>
      </w:r>
    </w:p>
    <w:p w14:paraId="69AB925A" w14:textId="77777777" w:rsidR="00A74287" w:rsidRPr="00EB2947" w:rsidRDefault="00A74287" w:rsidP="003C6745">
      <w:pPr>
        <w:jc w:val="both"/>
        <w:rPr>
          <w:rFonts w:ascii="Times New Roman" w:hAnsi="Times New Roman" w:cs="Times New Roman"/>
        </w:rPr>
      </w:pPr>
    </w:p>
    <w:p w14:paraId="761A7D4E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  <w:r w:rsidRPr="00EB2947">
        <w:rPr>
          <w:rFonts w:ascii="Times New Roman" w:hAnsi="Times New Roman" w:cs="Times New Roman"/>
        </w:rPr>
        <w:t xml:space="preserve">Dana 24. lipnja 2015. godine Vlada Republike Hrvatske donijela </w:t>
      </w:r>
      <w:r w:rsidR="00A74287" w:rsidRPr="00EB2947">
        <w:rPr>
          <w:rFonts w:ascii="Times New Roman" w:hAnsi="Times New Roman" w:cs="Times New Roman"/>
        </w:rPr>
        <w:t xml:space="preserve">je </w:t>
      </w:r>
      <w:r w:rsidRPr="00EB2947">
        <w:rPr>
          <w:rFonts w:ascii="Times New Roman" w:hAnsi="Times New Roman" w:cs="Times New Roman"/>
        </w:rPr>
        <w:t>Odluku o načinu čuvanja matičnih serija virusa koje je proizveo Imunološki zavod p.o. Zagreb (KLASA: 022-03/15-04/263, URBROJ: 50301-04/04-15-1), kojom se tadašnji Državni ured za upravljanje državnom imovinom zadužio da, u ime Republike Hrvatske, sklopi s trgovačkim društvom Imunološki zavod d.d., Zagreb, ugovor o ostavi matičnih serija virusa.</w:t>
      </w:r>
    </w:p>
    <w:p w14:paraId="714607C7" w14:textId="77777777" w:rsidR="00E01265" w:rsidRPr="00EB2947" w:rsidRDefault="00E01265" w:rsidP="003C6745">
      <w:pPr>
        <w:jc w:val="both"/>
        <w:rPr>
          <w:rFonts w:ascii="Times New Roman" w:hAnsi="Times New Roman" w:cs="Times New Roman"/>
        </w:rPr>
      </w:pPr>
    </w:p>
    <w:p w14:paraId="26A5539B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  <w:r w:rsidRPr="00EB2947">
        <w:rPr>
          <w:rFonts w:ascii="Times New Roman" w:hAnsi="Times New Roman" w:cs="Times New Roman"/>
        </w:rPr>
        <w:t>Predmetne matične serije virusa polazna su djelatna tvar u proizvodnji virusnih cjepiva i kao takva podliježu odredbama Zakona o lijekovima („Narodne novine“, broj 76/2013 i 90/2014), a njihovo čuvanje zahtijeva 24-satni nadzor i posebno propisanu proceduru pristupa prostoru u kojem se čuvaju, u skladu s dobrom proizvođačkom praksom za lijekove u cilju osiguranja djelotvo</w:t>
      </w:r>
      <w:r w:rsidR="00A74287" w:rsidRPr="00EB2947">
        <w:rPr>
          <w:rFonts w:ascii="Times New Roman" w:hAnsi="Times New Roman" w:cs="Times New Roman"/>
        </w:rPr>
        <w:t>rnog sustava njihove kvalitete.</w:t>
      </w:r>
    </w:p>
    <w:p w14:paraId="2F8533F5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</w:p>
    <w:p w14:paraId="2426FEE5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  <w:r w:rsidRPr="00EB2947">
        <w:rPr>
          <w:rFonts w:ascii="Times New Roman" w:hAnsi="Times New Roman" w:cs="Times New Roman"/>
        </w:rPr>
        <w:t>M</w:t>
      </w:r>
      <w:r w:rsidR="00A74287" w:rsidRPr="00EB2947">
        <w:rPr>
          <w:rFonts w:ascii="Times New Roman" w:hAnsi="Times New Roman" w:cs="Times New Roman"/>
        </w:rPr>
        <w:t>atični</w:t>
      </w:r>
      <w:r w:rsidRPr="00EB2947">
        <w:rPr>
          <w:rFonts w:ascii="Times New Roman" w:hAnsi="Times New Roman" w:cs="Times New Roman"/>
        </w:rPr>
        <w:t xml:space="preserve"> </w:t>
      </w:r>
      <w:r w:rsidR="00A74287" w:rsidRPr="00EB2947">
        <w:rPr>
          <w:rFonts w:ascii="Times New Roman" w:hAnsi="Times New Roman" w:cs="Times New Roman"/>
        </w:rPr>
        <w:t>sojevi virusa pohranjeni su</w:t>
      </w:r>
      <w:r w:rsidRPr="00EB2947">
        <w:rPr>
          <w:rFonts w:ascii="Times New Roman" w:hAnsi="Times New Roman" w:cs="Times New Roman"/>
        </w:rPr>
        <w:t xml:space="preserve"> u prostorijama društva Imunološki zavod d.d. na adresi Rockefellerova ulica 2. u Zagrebu, na Odjelu virusna cjepiva, u zasebnim prostorijama, u kontroliranim uvjetima, u skladu sa zahtj</w:t>
      </w:r>
      <w:r w:rsidR="00E01265" w:rsidRPr="00EB2947">
        <w:rPr>
          <w:rFonts w:ascii="Times New Roman" w:hAnsi="Times New Roman" w:cs="Times New Roman"/>
        </w:rPr>
        <w:t>evima dobre proizvođačke prakse.</w:t>
      </w:r>
    </w:p>
    <w:p w14:paraId="070D5636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</w:p>
    <w:p w14:paraId="25B0FFE1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  <w:r w:rsidRPr="00EB2947">
        <w:rPr>
          <w:rFonts w:ascii="Times New Roman" w:hAnsi="Times New Roman" w:cs="Times New Roman"/>
        </w:rPr>
        <w:t xml:space="preserve">Odlukom Vlade </w:t>
      </w:r>
      <w:r w:rsidR="00C348AA" w:rsidRPr="00EB2947">
        <w:rPr>
          <w:rFonts w:ascii="Times New Roman" w:hAnsi="Times New Roman" w:cs="Times New Roman"/>
        </w:rPr>
        <w:t>R</w:t>
      </w:r>
      <w:r w:rsidRPr="00EB2947">
        <w:rPr>
          <w:rFonts w:ascii="Times New Roman" w:hAnsi="Times New Roman" w:cs="Times New Roman"/>
        </w:rPr>
        <w:t xml:space="preserve">epublike Hrvatske od  </w:t>
      </w:r>
      <w:r w:rsidR="005406AD" w:rsidRPr="00EB2947">
        <w:rPr>
          <w:rFonts w:ascii="Times New Roman" w:hAnsi="Times New Roman" w:cs="Times New Roman"/>
        </w:rPr>
        <w:t>23. lipnja 2016. godine</w:t>
      </w:r>
      <w:r w:rsidRPr="00EB2947">
        <w:rPr>
          <w:rFonts w:ascii="Times New Roman" w:hAnsi="Times New Roman" w:cs="Times New Roman"/>
        </w:rPr>
        <w:t xml:space="preserve">, vršenje vlasničkih ovlasti u odnosu na državnu imovinu koju </w:t>
      </w:r>
      <w:r w:rsidR="00A74287" w:rsidRPr="00EB2947">
        <w:rPr>
          <w:rFonts w:ascii="Times New Roman" w:hAnsi="Times New Roman" w:cs="Times New Roman"/>
        </w:rPr>
        <w:t>čine matični</w:t>
      </w:r>
      <w:r w:rsidRPr="00EB2947">
        <w:rPr>
          <w:rFonts w:ascii="Times New Roman" w:hAnsi="Times New Roman" w:cs="Times New Roman"/>
        </w:rPr>
        <w:t xml:space="preserve"> s</w:t>
      </w:r>
      <w:r w:rsidR="00A74287" w:rsidRPr="00EB2947">
        <w:rPr>
          <w:rFonts w:ascii="Times New Roman" w:hAnsi="Times New Roman" w:cs="Times New Roman"/>
        </w:rPr>
        <w:t>ojevi</w:t>
      </w:r>
      <w:r w:rsidRPr="00EB2947">
        <w:rPr>
          <w:rFonts w:ascii="Times New Roman" w:hAnsi="Times New Roman" w:cs="Times New Roman"/>
        </w:rPr>
        <w:t xml:space="preserve"> virusa, povjeren</w:t>
      </w:r>
      <w:r w:rsidR="00A74287" w:rsidRPr="00EB2947">
        <w:rPr>
          <w:rFonts w:ascii="Times New Roman" w:hAnsi="Times New Roman" w:cs="Times New Roman"/>
        </w:rPr>
        <w:t>i</w:t>
      </w:r>
      <w:r w:rsidRPr="00EB2947">
        <w:rPr>
          <w:rFonts w:ascii="Times New Roman" w:hAnsi="Times New Roman" w:cs="Times New Roman"/>
        </w:rPr>
        <w:t xml:space="preserve"> s</w:t>
      </w:r>
      <w:r w:rsidR="00C348AA" w:rsidRPr="00EB2947">
        <w:rPr>
          <w:rFonts w:ascii="Times New Roman" w:hAnsi="Times New Roman" w:cs="Times New Roman"/>
        </w:rPr>
        <w:t>u</w:t>
      </w:r>
      <w:r w:rsidRPr="00EB2947">
        <w:rPr>
          <w:rFonts w:ascii="Times New Roman" w:hAnsi="Times New Roman" w:cs="Times New Roman"/>
        </w:rPr>
        <w:t xml:space="preserve"> Ministarstvu zdravlja.</w:t>
      </w:r>
    </w:p>
    <w:p w14:paraId="12551F4D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</w:p>
    <w:p w14:paraId="669E882A" w14:textId="77777777" w:rsidR="003C6745" w:rsidRDefault="003C6745" w:rsidP="003C6745">
      <w:pPr>
        <w:jc w:val="both"/>
        <w:rPr>
          <w:rFonts w:ascii="Times New Roman" w:hAnsi="Times New Roman" w:cs="Times New Roman"/>
        </w:rPr>
      </w:pPr>
      <w:r w:rsidRPr="00EB2947">
        <w:rPr>
          <w:rFonts w:ascii="Times New Roman" w:hAnsi="Times New Roman" w:cs="Times New Roman"/>
        </w:rPr>
        <w:t>Zakonom o upravljanju državnom imovinom određeni su pojavni oblici imovine koji predstavljaju državnu imovinu, te je određeno u kojim slučajevima Ministarstvo državne imovine povjerava vršenje vl</w:t>
      </w:r>
      <w:r w:rsidR="00EB2947">
        <w:rPr>
          <w:rFonts w:ascii="Times New Roman" w:hAnsi="Times New Roman" w:cs="Times New Roman"/>
        </w:rPr>
        <w:t>asničkih ovlasti drugom tijelu.</w:t>
      </w:r>
    </w:p>
    <w:p w14:paraId="6ADAA020" w14:textId="77777777" w:rsidR="00EB2947" w:rsidRPr="00EB2947" w:rsidRDefault="00EB2947" w:rsidP="003C6745">
      <w:pPr>
        <w:jc w:val="both"/>
        <w:rPr>
          <w:rFonts w:ascii="Times New Roman" w:hAnsi="Times New Roman" w:cs="Times New Roman"/>
        </w:rPr>
      </w:pPr>
    </w:p>
    <w:p w14:paraId="603DE8E7" w14:textId="77777777" w:rsidR="003C6745" w:rsidRPr="00EB2947" w:rsidRDefault="003C6745" w:rsidP="003C6745">
      <w:pPr>
        <w:jc w:val="both"/>
        <w:rPr>
          <w:rFonts w:ascii="Times New Roman" w:hAnsi="Times New Roman" w:cs="Times New Roman"/>
        </w:rPr>
      </w:pPr>
      <w:r w:rsidRPr="00EB2947">
        <w:rPr>
          <w:rFonts w:ascii="Times New Roman" w:hAnsi="Times New Roman" w:cs="Times New Roman"/>
        </w:rPr>
        <w:t>Člankom 52. Zakona o upravljanju državnom imovinom, određeno je da se prije raspolaganja državnom imovinom treba izvršiti procjena tržiš</w:t>
      </w:r>
      <w:r w:rsidR="00A74287" w:rsidRPr="00EB2947">
        <w:rPr>
          <w:rFonts w:ascii="Times New Roman" w:hAnsi="Times New Roman" w:cs="Times New Roman"/>
        </w:rPr>
        <w:t>ne vrijednosti državne imovine, a p</w:t>
      </w:r>
      <w:r w:rsidR="00A74287" w:rsidRPr="00EB2947">
        <w:rPr>
          <w:rFonts w:ascii="Times New Roman" w:hAnsi="Times New Roman" w:cs="Times New Roman"/>
          <w:color w:val="231F20"/>
          <w:shd w:val="clear" w:color="auto" w:fill="FFFFFF"/>
        </w:rPr>
        <w:t xml:space="preserve">rocjenu iste obavlja osoba koja je za to ovlaštena posebnim propisima i odlukom ministra nadležnog za poslove državne imovine. </w:t>
      </w:r>
    </w:p>
    <w:p w14:paraId="421CDABB" w14:textId="77777777" w:rsidR="00DA581B" w:rsidRPr="004E5344" w:rsidRDefault="00DA581B" w:rsidP="00F81F8E">
      <w:pPr>
        <w:rPr>
          <w:rFonts w:ascii="Times New Roman" w:hAnsi="Times New Roman" w:cs="Times New Roman"/>
        </w:rPr>
      </w:pPr>
    </w:p>
    <w:p w14:paraId="68001897" w14:textId="77777777" w:rsidR="000C1DB2" w:rsidRDefault="007F4C26" w:rsidP="00483487">
      <w:pPr>
        <w:jc w:val="both"/>
        <w:rPr>
          <w:rFonts w:ascii="Times New Roman" w:hAnsi="Times New Roman" w:cs="Times New Roman"/>
        </w:rPr>
      </w:pPr>
      <w:r w:rsidRPr="004E5344">
        <w:rPr>
          <w:rFonts w:ascii="Times New Roman" w:hAnsi="Times New Roman" w:cs="Times New Roman"/>
        </w:rPr>
        <w:t xml:space="preserve">Imunološki zavod sa 120-godišnjom tradicijom u proizvodnji imunobioloških preparata </w:t>
      </w:r>
      <w:r w:rsidR="00EB2947">
        <w:rPr>
          <w:rFonts w:ascii="Times New Roman" w:hAnsi="Times New Roman" w:cs="Times New Roman"/>
        </w:rPr>
        <w:t xml:space="preserve">bio je </w:t>
      </w:r>
      <w:r w:rsidRPr="004E5344">
        <w:rPr>
          <w:rFonts w:ascii="Times New Roman" w:hAnsi="Times New Roman" w:cs="Times New Roman"/>
        </w:rPr>
        <w:t>jedini hrvatski proizvođač takvih proizvoda. Tijekom svog rada i djelovanja Imunološki zavod je dao bitan doprinos razvoju imunoloških lijekova i lijekova iz ljudske plazme te sudjelovao u eradikaciji niza zaraznih bolesti u Republici Hrvatskoj, susjednim državama i u više zemalja globalnog tržišta.</w:t>
      </w:r>
    </w:p>
    <w:p w14:paraId="66BC3ED5" w14:textId="77777777" w:rsidR="000332EC" w:rsidRDefault="000332EC" w:rsidP="00483487">
      <w:pPr>
        <w:jc w:val="both"/>
        <w:rPr>
          <w:rFonts w:ascii="Times New Roman" w:hAnsi="Times New Roman" w:cs="Times New Roman"/>
        </w:rPr>
      </w:pPr>
    </w:p>
    <w:p w14:paraId="5EC35362" w14:textId="77777777" w:rsidR="00F268BB" w:rsidRPr="004E5344" w:rsidRDefault="00F268BB" w:rsidP="00483487">
      <w:pPr>
        <w:jc w:val="both"/>
        <w:rPr>
          <w:rFonts w:ascii="Times New Roman" w:hAnsi="Times New Roman" w:cs="Times New Roman"/>
        </w:rPr>
      </w:pPr>
    </w:p>
    <w:p w14:paraId="0662C6EC" w14:textId="77777777" w:rsidR="000332EC" w:rsidRDefault="000332EC" w:rsidP="000332E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likom provođenja aktivnosti iz predmetne Odluke, postupat će se sukladno načelima nacionalne samodostatnosti za virusne i krvne pripravke.  Ostvarenjem svih navedenih preduvjeta, obnovit će se zapuštena proizvodnja, što će u konačnici rezultirati i gospodarskim razvojem Republike Hrvatske.</w:t>
      </w:r>
    </w:p>
    <w:p w14:paraId="167609ED" w14:textId="77777777" w:rsidR="000332EC" w:rsidRDefault="000332EC" w:rsidP="000332EC">
      <w:pPr>
        <w:jc w:val="both"/>
        <w:rPr>
          <w:rFonts w:ascii="Times New Roman" w:hAnsi="Times New Roman" w:cs="Times New Roman"/>
        </w:rPr>
      </w:pPr>
    </w:p>
    <w:p w14:paraId="496799CC" w14:textId="77777777" w:rsidR="000332EC" w:rsidRDefault="000332EC" w:rsidP="000332E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ko je rješavanje pitanja ponovne proizvodnje </w:t>
      </w:r>
      <w:r w:rsidRPr="004E5344">
        <w:rPr>
          <w:rFonts w:ascii="Times New Roman" w:hAnsi="Times New Roman" w:cs="Times New Roman"/>
        </w:rPr>
        <w:t>imunoloških lijekova i lijekova iz ljudske plazme</w:t>
      </w:r>
      <w:r>
        <w:rPr>
          <w:rFonts w:ascii="Times New Roman" w:hAnsi="Times New Roman" w:cs="Times New Roman"/>
        </w:rPr>
        <w:t xml:space="preserve"> sa ciljem stjecanja </w:t>
      </w:r>
      <w:r w:rsidRPr="004E5344">
        <w:rPr>
          <w:rFonts w:ascii="Times New Roman" w:hAnsi="Times New Roman" w:cs="Times New Roman"/>
        </w:rPr>
        <w:t xml:space="preserve">neovisnosti opskrbe i očuvanja zdravlja građana </w:t>
      </w:r>
      <w:r>
        <w:rPr>
          <w:rFonts w:ascii="Times New Roman" w:hAnsi="Times New Roman" w:cs="Times New Roman"/>
        </w:rPr>
        <w:t>strateško opredjeljenje Republike Hrvatske</w:t>
      </w:r>
      <w:r w:rsidRPr="00F268B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edlaže se donošenje ove Odluke.</w:t>
      </w:r>
    </w:p>
    <w:p w14:paraId="2683F2A4" w14:textId="77777777" w:rsidR="009F6463" w:rsidRDefault="009F6463" w:rsidP="00483487">
      <w:pPr>
        <w:jc w:val="both"/>
        <w:rPr>
          <w:rFonts w:ascii="Times New Roman" w:hAnsi="Times New Roman" w:cs="Times New Roman"/>
        </w:rPr>
      </w:pPr>
    </w:p>
    <w:p w14:paraId="2F0034A7" w14:textId="77777777" w:rsidR="000332EC" w:rsidRDefault="000332EC" w:rsidP="00483487">
      <w:pPr>
        <w:jc w:val="both"/>
        <w:rPr>
          <w:rFonts w:ascii="Times New Roman" w:hAnsi="Times New Roman" w:cs="Times New Roman"/>
        </w:rPr>
      </w:pPr>
    </w:p>
    <w:p w14:paraId="35F0B18D" w14:textId="77777777" w:rsidR="000332EC" w:rsidRPr="004E5344" w:rsidRDefault="000332EC" w:rsidP="00483487">
      <w:pPr>
        <w:jc w:val="both"/>
        <w:rPr>
          <w:rFonts w:ascii="Times New Roman" w:hAnsi="Times New Roman" w:cs="Times New Roman"/>
        </w:rPr>
      </w:pPr>
    </w:p>
    <w:sectPr w:rsidR="000332EC" w:rsidRPr="004E5344" w:rsidSect="00175E7B">
      <w:headerReference w:type="default" r:id="rId9"/>
      <w:pgSz w:w="11906" w:h="16838"/>
      <w:pgMar w:top="1417" w:right="1417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FCF3CB" w14:textId="77777777" w:rsidR="0092475D" w:rsidRDefault="0092475D" w:rsidP="00AA1463">
      <w:r>
        <w:separator/>
      </w:r>
    </w:p>
  </w:endnote>
  <w:endnote w:type="continuationSeparator" w:id="0">
    <w:p w14:paraId="1A9F8DBA" w14:textId="77777777" w:rsidR="0092475D" w:rsidRDefault="0092475D" w:rsidP="00AA1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CCFAA" w14:textId="77777777" w:rsidR="00C273F1" w:rsidRPr="00E14F24" w:rsidRDefault="00C273F1" w:rsidP="002712BB">
    <w:pPr>
      <w:pStyle w:val="Footer"/>
    </w:pPr>
  </w:p>
  <w:p w14:paraId="2FA7ACD0" w14:textId="77777777" w:rsidR="00C273F1" w:rsidRPr="00CE78D1" w:rsidRDefault="00C273F1" w:rsidP="00E14F24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  <w:p w14:paraId="4E9D6B5F" w14:textId="77777777" w:rsidR="00C273F1" w:rsidRDefault="00C273F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C03B3E" w14:textId="77777777" w:rsidR="0092475D" w:rsidRDefault="0092475D" w:rsidP="00AA1463">
      <w:r>
        <w:separator/>
      </w:r>
    </w:p>
  </w:footnote>
  <w:footnote w:type="continuationSeparator" w:id="0">
    <w:p w14:paraId="33652CCE" w14:textId="77777777" w:rsidR="0092475D" w:rsidRDefault="0092475D" w:rsidP="00AA1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395E4" w14:textId="77777777" w:rsidR="00AA1463" w:rsidRDefault="00AA14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Y1NDQ2NjYzsTRW0lEKTi0uzszPAykwqgUAoUtRcywAAAA="/>
  </w:docVars>
  <w:rsids>
    <w:rsidRoot w:val="000306A9"/>
    <w:rsid w:val="00025ED8"/>
    <w:rsid w:val="000306A9"/>
    <w:rsid w:val="000332EC"/>
    <w:rsid w:val="00050D8B"/>
    <w:rsid w:val="000A0B0C"/>
    <w:rsid w:val="000C1DB2"/>
    <w:rsid w:val="000D1657"/>
    <w:rsid w:val="00175E7B"/>
    <w:rsid w:val="00293A24"/>
    <w:rsid w:val="002F5803"/>
    <w:rsid w:val="002F7282"/>
    <w:rsid w:val="003C6745"/>
    <w:rsid w:val="004300C2"/>
    <w:rsid w:val="00483487"/>
    <w:rsid w:val="004A4B94"/>
    <w:rsid w:val="004E5344"/>
    <w:rsid w:val="005406AD"/>
    <w:rsid w:val="005A6012"/>
    <w:rsid w:val="005D3F24"/>
    <w:rsid w:val="00703782"/>
    <w:rsid w:val="007F4C26"/>
    <w:rsid w:val="008F431F"/>
    <w:rsid w:val="0092475D"/>
    <w:rsid w:val="00935631"/>
    <w:rsid w:val="00996504"/>
    <w:rsid w:val="009A7F68"/>
    <w:rsid w:val="009C2590"/>
    <w:rsid w:val="009F6463"/>
    <w:rsid w:val="00A74287"/>
    <w:rsid w:val="00A94BCE"/>
    <w:rsid w:val="00A94CB5"/>
    <w:rsid w:val="00AA1463"/>
    <w:rsid w:val="00B44449"/>
    <w:rsid w:val="00B55B12"/>
    <w:rsid w:val="00BC3632"/>
    <w:rsid w:val="00BF1234"/>
    <w:rsid w:val="00C273F1"/>
    <w:rsid w:val="00C348AA"/>
    <w:rsid w:val="00C520EB"/>
    <w:rsid w:val="00C72D7A"/>
    <w:rsid w:val="00C81DB9"/>
    <w:rsid w:val="00C862CA"/>
    <w:rsid w:val="00CF1EAD"/>
    <w:rsid w:val="00CF548B"/>
    <w:rsid w:val="00DA581B"/>
    <w:rsid w:val="00E01265"/>
    <w:rsid w:val="00EA6BB4"/>
    <w:rsid w:val="00EB2947"/>
    <w:rsid w:val="00ED0B22"/>
    <w:rsid w:val="00EE7ABC"/>
    <w:rsid w:val="00F1055F"/>
    <w:rsid w:val="00F268BB"/>
    <w:rsid w:val="00F37DA4"/>
    <w:rsid w:val="00F76BAF"/>
    <w:rsid w:val="00F81F8E"/>
    <w:rsid w:val="00FC0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6ADE5"/>
  <w15:docId w15:val="{2AB88A65-87B9-4820-8304-ED62BADD6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146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1463"/>
  </w:style>
  <w:style w:type="paragraph" w:styleId="Footer">
    <w:name w:val="footer"/>
    <w:basedOn w:val="Normal"/>
    <w:link w:val="FooterChar"/>
    <w:uiPriority w:val="99"/>
    <w:unhideWhenUsed/>
    <w:rsid w:val="00AA146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1463"/>
  </w:style>
  <w:style w:type="paragraph" w:styleId="NoSpacing">
    <w:name w:val="No Spacing"/>
    <w:uiPriority w:val="1"/>
    <w:qFormat/>
    <w:rsid w:val="00C273F1"/>
    <w:rPr>
      <w:rFonts w:asciiTheme="minorHAnsi" w:hAnsiTheme="minorHAnsi"/>
    </w:rPr>
  </w:style>
  <w:style w:type="table" w:styleId="TableGrid">
    <w:name w:val="Table Grid"/>
    <w:basedOn w:val="TableNormal"/>
    <w:uiPriority w:val="59"/>
    <w:rsid w:val="00C273F1"/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3A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A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27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B182C-EEC9-4A34-8ED2-9664DEAD7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56</Words>
  <Characters>545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jo Presečki</dc:creator>
  <cp:keywords/>
  <dc:description/>
  <cp:lastModifiedBy>Vlatka Šelimber</cp:lastModifiedBy>
  <cp:revision>2</cp:revision>
  <cp:lastPrinted>2020-04-29T06:34:00Z</cp:lastPrinted>
  <dcterms:created xsi:type="dcterms:W3CDTF">2020-04-30T09:59:00Z</dcterms:created>
  <dcterms:modified xsi:type="dcterms:W3CDTF">2020-04-30T09:59:00Z</dcterms:modified>
</cp:coreProperties>
</file>